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Normal"/>
        <w:tblW w:type="pct" w:w="2291.666666666667"/>
        <w:tblLook w:firstRow="1"/>
      </w:tblPr>
      <w:tblGrid>
        <w:gridCol w:w="2090"/>
        <w:gridCol w:w="154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2c1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e38b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82f12a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bf6fd9c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Homework</dc:creator>
</cp:coreProperties>
</file>